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E42542" w14:textId="538727A0" w:rsidR="00B86FCB" w:rsidRPr="00A71E93" w:rsidRDefault="00B86FCB" w:rsidP="00B86FCB">
      <w:pPr>
        <w:pStyle w:val="Title"/>
        <w:rPr>
          <w:rFonts w:asciiTheme="minorHAnsi" w:hAnsiTheme="minorHAnsi" w:cstheme="minorHAnsi"/>
        </w:rPr>
      </w:pPr>
      <w:r w:rsidRPr="00A71E93">
        <w:rPr>
          <w:rFonts w:asciiTheme="minorHAnsi" w:hAnsiTheme="minorHAnsi" w:cstheme="minorHAnsi"/>
        </w:rPr>
        <w:t xml:space="preserve">Module 1: </w:t>
      </w:r>
      <w:r>
        <w:rPr>
          <w:rFonts w:asciiTheme="minorHAnsi" w:hAnsiTheme="minorHAnsi" w:cstheme="minorHAnsi"/>
        </w:rPr>
        <w:t>Big Data Community Vote</w:t>
      </w:r>
    </w:p>
    <w:p w14:paraId="747624D9" w14:textId="3C4F26D8" w:rsidR="00B86FCB" w:rsidRPr="00A71E93" w:rsidRDefault="00B86FCB" w:rsidP="00B86FCB">
      <w:pPr>
        <w:pStyle w:val="Heading1"/>
        <w:rPr>
          <w:rFonts w:asciiTheme="minorHAnsi" w:eastAsia="MS Mincho" w:hAnsiTheme="minorHAnsi" w:cstheme="minorHAnsi"/>
        </w:rPr>
      </w:pPr>
      <w:r>
        <w:rPr>
          <w:rFonts w:asciiTheme="minorHAnsi" w:eastAsia="MS Mincho" w:hAnsiTheme="minorHAnsi" w:cstheme="minorHAnsi"/>
        </w:rPr>
        <w:t>Goal</w:t>
      </w:r>
    </w:p>
    <w:p w14:paraId="054D7A94" w14:textId="2E7C6DCA" w:rsidR="00B86FCB" w:rsidRPr="00B86FCB" w:rsidRDefault="00B86FCB" w:rsidP="00B86FCB">
      <w:pPr>
        <w:rPr>
          <w:rFonts w:eastAsia="MS Mincho" w:cstheme="minorHAnsi"/>
        </w:rPr>
      </w:pPr>
      <w:r>
        <w:rPr>
          <w:rFonts w:eastAsia="MS Mincho" w:cstheme="minorHAnsi"/>
        </w:rPr>
        <w:t xml:space="preserve">Throughout this course we will apply software designed to work with “big data” to actual data sets. </w:t>
      </w:r>
      <w:r w:rsidR="00D873DF">
        <w:rPr>
          <w:rFonts w:eastAsia="MS Mincho" w:cstheme="minorHAnsi"/>
        </w:rPr>
        <w:t xml:space="preserve">So that we get the most out of this semester I want the data we choose to be of interest to you. This activity will help </w:t>
      </w:r>
      <w:r w:rsidR="00C93184">
        <w:rPr>
          <w:rFonts w:eastAsia="MS Mincho" w:cstheme="minorHAnsi"/>
        </w:rPr>
        <w:t>decide what data we use and how we will go about exploring and investigating questions.</w:t>
      </w:r>
    </w:p>
    <w:p w14:paraId="08643678" w14:textId="375585CC" w:rsidR="00B86FCB" w:rsidRPr="00A71E93" w:rsidRDefault="00FA4F3B" w:rsidP="00B86FCB">
      <w:pPr>
        <w:pStyle w:val="Heading1"/>
        <w:rPr>
          <w:rFonts w:asciiTheme="minorHAnsi" w:eastAsia="MS Mincho" w:hAnsiTheme="minorHAnsi" w:cstheme="minorHAnsi"/>
        </w:rPr>
      </w:pPr>
      <w:r>
        <w:rPr>
          <w:rFonts w:asciiTheme="minorHAnsi" w:eastAsia="MS Mincho" w:hAnsiTheme="minorHAnsi" w:cstheme="minorHAnsi"/>
        </w:rPr>
        <w:t>Instructions</w:t>
      </w:r>
    </w:p>
    <w:p w14:paraId="71AB72F8" w14:textId="0704F5F2" w:rsidR="006E18C5" w:rsidRDefault="00FA4F3B" w:rsidP="00847B70">
      <w:pPr>
        <w:pStyle w:val="ListParagraph"/>
        <w:numPr>
          <w:ilvl w:val="0"/>
          <w:numId w:val="3"/>
        </w:numPr>
      </w:pPr>
      <w:r>
        <w:t xml:space="preserve">Read about the </w:t>
      </w:r>
      <w:r w:rsidR="00847B70">
        <w:t xml:space="preserve">proposed data sets below. </w:t>
      </w:r>
    </w:p>
    <w:p w14:paraId="645C0833" w14:textId="4473A61B" w:rsidR="00847B70" w:rsidRDefault="00847B70" w:rsidP="00847B70">
      <w:pPr>
        <w:pStyle w:val="ListParagraph"/>
        <w:numPr>
          <w:ilvl w:val="0"/>
          <w:numId w:val="3"/>
        </w:numPr>
      </w:pPr>
      <w:r>
        <w:t xml:space="preserve">Look at the source data and metadata </w:t>
      </w:r>
      <w:r w:rsidR="0084525B">
        <w:t>to identify any potential challenges to data access or quality issues.</w:t>
      </w:r>
    </w:p>
    <w:p w14:paraId="23B83346" w14:textId="56399DBC" w:rsidR="0084525B" w:rsidRDefault="0084525B" w:rsidP="00847B70">
      <w:pPr>
        <w:pStyle w:val="ListParagraph"/>
        <w:numPr>
          <w:ilvl w:val="0"/>
          <w:numId w:val="3"/>
        </w:numPr>
      </w:pPr>
      <w:r>
        <w:t>Find research using the data set or similar data from other sources.</w:t>
      </w:r>
    </w:p>
    <w:p w14:paraId="7B652529" w14:textId="43A3C9A8" w:rsidR="0084525B" w:rsidRDefault="0084525B" w:rsidP="00847B70">
      <w:pPr>
        <w:pStyle w:val="ListParagraph"/>
        <w:numPr>
          <w:ilvl w:val="0"/>
          <w:numId w:val="3"/>
        </w:numPr>
      </w:pPr>
      <w:r>
        <w:t>Write a post on Slack #dan606</w:t>
      </w:r>
      <w:r w:rsidR="00723E05">
        <w:t xml:space="preserve"> outlining your findings (cover any issues you find with these and at least one interesting research angle).</w:t>
      </w:r>
    </w:p>
    <w:p w14:paraId="45DAA4B7" w14:textId="174CFBEF" w:rsidR="009830F4" w:rsidRDefault="009830F4" w:rsidP="00847B70">
      <w:pPr>
        <w:pStyle w:val="ListParagraph"/>
        <w:numPr>
          <w:ilvl w:val="0"/>
          <w:numId w:val="3"/>
        </w:numPr>
      </w:pPr>
      <w:r>
        <w:t>Respond to the posts others make. Ask questions so that all can understand the data and possible questions.</w:t>
      </w:r>
      <w:bookmarkStart w:id="0" w:name="_GoBack"/>
      <w:bookmarkEnd w:id="0"/>
    </w:p>
    <w:p w14:paraId="7D7C0EDD" w14:textId="61F81F35" w:rsidR="00723E05" w:rsidRDefault="009830F4" w:rsidP="00847B70">
      <w:pPr>
        <w:pStyle w:val="ListParagraph"/>
        <w:numPr>
          <w:ilvl w:val="0"/>
          <w:numId w:val="3"/>
        </w:numPr>
      </w:pPr>
      <w:r>
        <w:t>VOTE for your top pick (A poll will be circulated at the end of the week).</w:t>
      </w:r>
    </w:p>
    <w:p w14:paraId="35C29118" w14:textId="05810ADB" w:rsidR="009E7065" w:rsidRDefault="009E7065" w:rsidP="009E7065">
      <w:pPr>
        <w:pStyle w:val="Heading1"/>
        <w:rPr>
          <w:rFonts w:asciiTheme="minorHAnsi" w:eastAsia="MS Mincho" w:hAnsiTheme="minorHAnsi" w:cstheme="minorHAnsi"/>
        </w:rPr>
      </w:pPr>
      <w:r>
        <w:rPr>
          <w:rFonts w:asciiTheme="minorHAnsi" w:eastAsia="MS Mincho" w:hAnsiTheme="minorHAnsi" w:cstheme="minorHAnsi"/>
        </w:rPr>
        <w:t>Data Sources</w:t>
      </w:r>
    </w:p>
    <w:p w14:paraId="428A31F9" w14:textId="142F53F5" w:rsidR="009E7065" w:rsidRDefault="00EB6D37" w:rsidP="009E7065">
      <w:pPr>
        <w:rPr>
          <w:b/>
          <w:bCs/>
          <w:i/>
        </w:rPr>
      </w:pPr>
      <w:r>
        <w:rPr>
          <w:b/>
          <w:bCs/>
          <w:i/>
        </w:rPr>
        <w:t>US Census American Community Survey (ACS)</w:t>
      </w:r>
    </w:p>
    <w:p w14:paraId="5B7AD79F" w14:textId="4F3A5947" w:rsidR="00EB6D37" w:rsidRDefault="00EB6D37" w:rsidP="009E7065">
      <w:pPr>
        <w:rPr>
          <w:bCs/>
        </w:rPr>
      </w:pPr>
      <w:r w:rsidRPr="00EB6D37">
        <w:rPr>
          <w:bCs/>
        </w:rPr>
        <w:t>Description:</w:t>
      </w:r>
      <w:r>
        <w:rPr>
          <w:bCs/>
        </w:rPr>
        <w:t xml:space="preserve"> The Public Use Microdata </w:t>
      </w:r>
      <w:r w:rsidR="00D77F1D">
        <w:rPr>
          <w:bCs/>
        </w:rPr>
        <w:t xml:space="preserve">(PUM) </w:t>
      </w:r>
      <w:r>
        <w:rPr>
          <w:bCs/>
        </w:rPr>
        <w:t>contains response data from the ACS and is the primary data for many ot</w:t>
      </w:r>
      <w:r w:rsidR="000D4A19">
        <w:rPr>
          <w:bCs/>
        </w:rPr>
        <w:t>her derived features.</w:t>
      </w:r>
    </w:p>
    <w:p w14:paraId="02F3E54B" w14:textId="76B4A34F" w:rsidR="00EB6D37" w:rsidRDefault="00EB6D37" w:rsidP="00EB6D37">
      <w:pPr>
        <w:ind w:firstLine="720"/>
        <w:rPr>
          <w:bCs/>
        </w:rPr>
      </w:pPr>
      <w:hyperlink r:id="rId5" w:history="1">
        <w:r w:rsidRPr="00EB6D37">
          <w:rPr>
            <w:rStyle w:val="Hyperlink"/>
            <w:bCs/>
          </w:rPr>
          <w:t>https://docs.data.world/uscensus/#10---the-american-community-survey</w:t>
        </w:r>
      </w:hyperlink>
    </w:p>
    <w:p w14:paraId="0AEA0E94" w14:textId="02A15AB7" w:rsidR="00EB6D37" w:rsidRPr="00EB6D37" w:rsidRDefault="00EB6D37" w:rsidP="00EB6D37">
      <w:pPr>
        <w:ind w:firstLine="720"/>
        <w:rPr>
          <w:bCs/>
        </w:rPr>
      </w:pPr>
      <w:hyperlink r:id="rId6" w:history="1">
        <w:r w:rsidRPr="00F202A5">
          <w:rPr>
            <w:rStyle w:val="Hyperlink"/>
            <w:bCs/>
          </w:rPr>
          <w:t>http://www.census.gov/acs</w:t>
        </w:r>
      </w:hyperlink>
      <w:r>
        <w:rPr>
          <w:bCs/>
        </w:rPr>
        <w:t xml:space="preserve"> </w:t>
      </w:r>
    </w:p>
    <w:p w14:paraId="3BBE0BDE" w14:textId="0321CFDD" w:rsidR="00EB6D37" w:rsidRDefault="00EB6D37" w:rsidP="009E7065">
      <w:pPr>
        <w:rPr>
          <w:bCs/>
        </w:rPr>
      </w:pPr>
      <w:r w:rsidRPr="00EB6D37">
        <w:rPr>
          <w:bCs/>
        </w:rPr>
        <w:t xml:space="preserve">Data: </w:t>
      </w:r>
    </w:p>
    <w:p w14:paraId="432FF94D" w14:textId="68ECB841" w:rsidR="00EB6D37" w:rsidRDefault="00422D53" w:rsidP="009E7065">
      <w:pPr>
        <w:rPr>
          <w:bCs/>
        </w:rPr>
      </w:pPr>
      <w:r>
        <w:rPr>
          <w:bCs/>
        </w:rPr>
        <w:tab/>
      </w:r>
      <w:hyperlink r:id="rId7" w:history="1">
        <w:r w:rsidRPr="00F202A5">
          <w:rPr>
            <w:rStyle w:val="Hyperlink"/>
            <w:bCs/>
          </w:rPr>
          <w:t>https://www2.census.gov/programs-surveys/acs/data/pums/</w:t>
        </w:r>
      </w:hyperlink>
    </w:p>
    <w:p w14:paraId="2145D1E9" w14:textId="5706FD7F" w:rsidR="00EB6D37" w:rsidRDefault="00EB6D37" w:rsidP="009E7065">
      <w:pPr>
        <w:rPr>
          <w:bCs/>
        </w:rPr>
      </w:pPr>
    </w:p>
    <w:p w14:paraId="4237E4FA" w14:textId="1FF571C0" w:rsidR="00EB6D37" w:rsidRDefault="00EB6D37" w:rsidP="009E7065">
      <w:pPr>
        <w:rPr>
          <w:bCs/>
        </w:rPr>
      </w:pPr>
      <w:r>
        <w:rPr>
          <w:b/>
          <w:bCs/>
          <w:i/>
        </w:rPr>
        <w:t>NYC Taxi Ride Data</w:t>
      </w:r>
    </w:p>
    <w:p w14:paraId="2619A8D8" w14:textId="0B2CE1D8" w:rsidR="00EB6D37" w:rsidRDefault="00EB6D37" w:rsidP="009E7065">
      <w:pPr>
        <w:rPr>
          <w:bCs/>
        </w:rPr>
      </w:pPr>
      <w:r>
        <w:rPr>
          <w:bCs/>
        </w:rPr>
        <w:t>Description:</w:t>
      </w:r>
    </w:p>
    <w:p w14:paraId="53E0E19A" w14:textId="3EB3B583" w:rsidR="00EB6D37" w:rsidRDefault="002006BC" w:rsidP="009E7065">
      <w:pPr>
        <w:rPr>
          <w:bCs/>
        </w:rPr>
      </w:pPr>
      <w:r>
        <w:rPr>
          <w:bCs/>
        </w:rPr>
        <w:tab/>
      </w:r>
      <w:hyperlink r:id="rId8" w:history="1">
        <w:r w:rsidRPr="00F202A5">
          <w:rPr>
            <w:rStyle w:val="Hyperlink"/>
            <w:bCs/>
          </w:rPr>
          <w:t>https://www1.nyc.gov/site/tlc/about/data-and-research.page</w:t>
        </w:r>
      </w:hyperlink>
      <w:r>
        <w:rPr>
          <w:bCs/>
        </w:rPr>
        <w:t xml:space="preserve"> </w:t>
      </w:r>
    </w:p>
    <w:p w14:paraId="65BEB5D9" w14:textId="18F0745D" w:rsidR="00EB6D37" w:rsidRDefault="00EB6D37" w:rsidP="009E7065">
      <w:pPr>
        <w:rPr>
          <w:bCs/>
          <w:i/>
        </w:rPr>
      </w:pPr>
      <w:r>
        <w:rPr>
          <w:bCs/>
          <w:i/>
        </w:rPr>
        <w:t xml:space="preserve">Data: </w:t>
      </w:r>
    </w:p>
    <w:p w14:paraId="5BACD246" w14:textId="739F482C" w:rsidR="009F0F0D" w:rsidRDefault="009F0F0D" w:rsidP="009E7065">
      <w:pPr>
        <w:rPr>
          <w:bCs/>
          <w:i/>
        </w:rPr>
      </w:pPr>
      <w:r>
        <w:rPr>
          <w:bCs/>
        </w:rPr>
        <w:lastRenderedPageBreak/>
        <w:tab/>
      </w:r>
      <w:hyperlink r:id="rId9" w:history="1">
        <w:r w:rsidRPr="00F202A5">
          <w:rPr>
            <w:rStyle w:val="Hyperlink"/>
            <w:bCs/>
          </w:rPr>
          <w:t>https://www1.nyc.gov/site/tlc/about/tlc-trip-record-data.page</w:t>
        </w:r>
      </w:hyperlink>
      <w:r>
        <w:rPr>
          <w:bCs/>
        </w:rPr>
        <w:t xml:space="preserve"> </w:t>
      </w:r>
    </w:p>
    <w:p w14:paraId="1B0BD0F9" w14:textId="2D9EFDE8" w:rsidR="00422D53" w:rsidRDefault="00422D53" w:rsidP="009E7065">
      <w:pPr>
        <w:rPr>
          <w:bCs/>
          <w:i/>
        </w:rPr>
      </w:pPr>
    </w:p>
    <w:p w14:paraId="477F7C7B" w14:textId="173EDA82" w:rsidR="00422D53" w:rsidRDefault="000D4A19" w:rsidP="009E7065">
      <w:pPr>
        <w:rPr>
          <w:b/>
          <w:bCs/>
          <w:i/>
        </w:rPr>
      </w:pPr>
      <w:r>
        <w:rPr>
          <w:b/>
          <w:bCs/>
          <w:i/>
        </w:rPr>
        <w:t>Bureau of Transportation Statistics</w:t>
      </w:r>
    </w:p>
    <w:p w14:paraId="3DC13636" w14:textId="45A7B8FE" w:rsidR="000D4A19" w:rsidRDefault="000D4A19" w:rsidP="009E7065">
      <w:pPr>
        <w:rPr>
          <w:bCs/>
        </w:rPr>
      </w:pPr>
      <w:r w:rsidRPr="000D4A19">
        <w:rPr>
          <w:bCs/>
        </w:rPr>
        <w:t xml:space="preserve">Description: </w:t>
      </w:r>
      <w:r w:rsidR="00242605">
        <w:rPr>
          <w:bCs/>
        </w:rPr>
        <w:t>Airport flight delay tracking</w:t>
      </w:r>
    </w:p>
    <w:p w14:paraId="61515A1B" w14:textId="69A6C42F" w:rsidR="000D4A19" w:rsidRPr="00EB6D37" w:rsidRDefault="000D4A19" w:rsidP="000D4A19">
      <w:pPr>
        <w:ind w:firstLine="720"/>
        <w:rPr>
          <w:bCs/>
        </w:rPr>
      </w:pPr>
      <w:hyperlink r:id="rId10" w:history="1">
        <w:r w:rsidRPr="00F202A5">
          <w:rPr>
            <w:rStyle w:val="Hyperlink"/>
            <w:bCs/>
          </w:rPr>
          <w:t>https://www.transtats.bts.gov/OT_Delay/ot_delaycause1.asp?type=5&amp;pn=1</w:t>
        </w:r>
      </w:hyperlink>
      <w:r>
        <w:rPr>
          <w:bCs/>
        </w:rPr>
        <w:t xml:space="preserve"> </w:t>
      </w:r>
    </w:p>
    <w:p w14:paraId="43F60E4B" w14:textId="70AB022F" w:rsidR="009E7065" w:rsidRDefault="000D4A19" w:rsidP="009E7065">
      <w:r>
        <w:t>Data:</w:t>
      </w:r>
    </w:p>
    <w:p w14:paraId="6B7FB6F7" w14:textId="5DC3C0CB" w:rsidR="000D4A19" w:rsidRDefault="000D4A19" w:rsidP="009E7065">
      <w:r>
        <w:tab/>
      </w:r>
      <w:hyperlink r:id="rId11" w:history="1">
        <w:r w:rsidRPr="00F202A5">
          <w:rPr>
            <w:rStyle w:val="Hyperlink"/>
          </w:rPr>
          <w:t>https://www.transtats.bts.gov/DL_SelectFields.asp</w:t>
        </w:r>
      </w:hyperlink>
    </w:p>
    <w:p w14:paraId="3BA12F21" w14:textId="77777777" w:rsidR="003462D7" w:rsidRDefault="003462D7" w:rsidP="009E7065">
      <w:pPr>
        <w:rPr>
          <w:b/>
          <w:i/>
        </w:rPr>
      </w:pPr>
    </w:p>
    <w:p w14:paraId="78831794" w14:textId="2A1D2856" w:rsidR="000D4A19" w:rsidRDefault="00000CE0" w:rsidP="009E7065">
      <w:pPr>
        <w:rPr>
          <w:b/>
          <w:i/>
        </w:rPr>
      </w:pPr>
      <w:r>
        <w:rPr>
          <w:b/>
          <w:i/>
        </w:rPr>
        <w:t>AWS COVID Data Lake</w:t>
      </w:r>
    </w:p>
    <w:p w14:paraId="035A65CC" w14:textId="0E77DC14" w:rsidR="00000CE0" w:rsidRDefault="00000CE0" w:rsidP="009E7065">
      <w:r>
        <w:t>Description: There’s a lot in here. Don’t swim alone.</w:t>
      </w:r>
    </w:p>
    <w:p w14:paraId="0E6FC103" w14:textId="5AB11353" w:rsidR="0057345E" w:rsidRDefault="0057345E" w:rsidP="009E7065">
      <w:r>
        <w:tab/>
      </w:r>
      <w:hyperlink r:id="rId12" w:history="1">
        <w:r w:rsidRPr="00F202A5">
          <w:rPr>
            <w:rStyle w:val="Hyperlink"/>
          </w:rPr>
          <w:t>https://aws.amazon.com/blogs/big-data/a-public-data-lake-for-analysis-of-covid-19-data/</w:t>
        </w:r>
      </w:hyperlink>
      <w:r>
        <w:t xml:space="preserve"> </w:t>
      </w:r>
    </w:p>
    <w:p w14:paraId="4044028B" w14:textId="3CE4A7B9" w:rsidR="00000CE0" w:rsidRDefault="00000CE0" w:rsidP="009E7065">
      <w:r>
        <w:t xml:space="preserve">Data: </w:t>
      </w:r>
    </w:p>
    <w:p w14:paraId="37225C04" w14:textId="66EF6D5E" w:rsidR="00000CE0" w:rsidRDefault="00000CE0" w:rsidP="009E7065">
      <w:r>
        <w:tab/>
      </w:r>
      <w:hyperlink r:id="rId13" w:history="1">
        <w:r w:rsidRPr="00F202A5">
          <w:rPr>
            <w:rStyle w:val="Hyperlink"/>
          </w:rPr>
          <w:t>https://registry.opendata.aws/aws-covid19-lake/</w:t>
        </w:r>
      </w:hyperlink>
      <w:r>
        <w:t xml:space="preserve"> </w:t>
      </w:r>
    </w:p>
    <w:p w14:paraId="6126A750" w14:textId="77777777" w:rsidR="00000CE0" w:rsidRDefault="00000CE0" w:rsidP="009E7065"/>
    <w:p w14:paraId="04FB8EFE" w14:textId="3481EAE4" w:rsidR="00FB0FAB" w:rsidRDefault="00DF340C" w:rsidP="009E7065">
      <w:pPr>
        <w:rPr>
          <w:b/>
          <w:i/>
        </w:rPr>
      </w:pPr>
      <w:r>
        <w:rPr>
          <w:b/>
          <w:i/>
        </w:rPr>
        <w:t>US Stock Market Data</w:t>
      </w:r>
    </w:p>
    <w:p w14:paraId="771CFAE6" w14:textId="7851B54E" w:rsidR="00DF340C" w:rsidRDefault="00DF340C" w:rsidP="009E7065">
      <w:r>
        <w:t xml:space="preserve">Description: </w:t>
      </w:r>
    </w:p>
    <w:p w14:paraId="7418E903" w14:textId="64E1B202" w:rsidR="00FB0FAB" w:rsidRDefault="00FB0FAB" w:rsidP="009E7065">
      <w:r>
        <w:t>Data:</w:t>
      </w:r>
      <w:r w:rsidR="00DF340C">
        <w:t xml:space="preserve"> </w:t>
      </w:r>
      <w:hyperlink r:id="rId14" w:history="1">
        <w:r w:rsidR="00DF340C" w:rsidRPr="00F202A5">
          <w:rPr>
            <w:rStyle w:val="Hyperlink"/>
          </w:rPr>
          <w:t>https://docs.intrinio.com/api-explorer?method=api_v2#%3Fmethod=download</w:t>
        </w:r>
      </w:hyperlink>
      <w:r w:rsidR="00DF340C">
        <w:t xml:space="preserve">  (*API key required)</w:t>
      </w:r>
    </w:p>
    <w:p w14:paraId="4176E10D" w14:textId="04F506BD" w:rsidR="00B90701" w:rsidRDefault="00B90701" w:rsidP="009E7065"/>
    <w:p w14:paraId="47103842" w14:textId="33D70AD9" w:rsidR="00B90701" w:rsidRDefault="00B90701" w:rsidP="009E7065">
      <w:pPr>
        <w:rPr>
          <w:b/>
          <w:i/>
        </w:rPr>
      </w:pPr>
      <w:r>
        <w:rPr>
          <w:b/>
          <w:i/>
        </w:rPr>
        <w:t>GapMinder</w:t>
      </w:r>
    </w:p>
    <w:p w14:paraId="3B21B674" w14:textId="0139A216" w:rsidR="00B90701" w:rsidRDefault="00B90701" w:rsidP="009E7065">
      <w:r>
        <w:t xml:space="preserve">Description: </w:t>
      </w:r>
      <w:r>
        <w:t xml:space="preserve">Gapminder is an independent educational non-proﬁt ﬁghting global </w:t>
      </w:r>
      <w:r w:rsidR="004F4DC2">
        <w:t>misconceptions with focus on global demographic and economic data.</w:t>
      </w:r>
    </w:p>
    <w:p w14:paraId="5BC7F8F4" w14:textId="0A83FDDB" w:rsidR="00B90701" w:rsidRDefault="00B90701" w:rsidP="00B90701">
      <w:pPr>
        <w:ind w:firstLine="720"/>
      </w:pPr>
      <w:hyperlink r:id="rId15" w:history="1">
        <w:r w:rsidRPr="00F202A5">
          <w:rPr>
            <w:rStyle w:val="Hyperlink"/>
          </w:rPr>
          <w:t>https://www.gapminder.org/</w:t>
        </w:r>
      </w:hyperlink>
      <w:r>
        <w:t xml:space="preserve"> </w:t>
      </w:r>
    </w:p>
    <w:p w14:paraId="688DCEE1" w14:textId="53333AE2" w:rsidR="00B90701" w:rsidRDefault="00B90701" w:rsidP="009E7065">
      <w:r>
        <w:t xml:space="preserve">Data: </w:t>
      </w:r>
      <w:hyperlink r:id="rId16" w:history="1">
        <w:r w:rsidRPr="00F202A5">
          <w:rPr>
            <w:rStyle w:val="Hyperlink"/>
          </w:rPr>
          <w:t>https://www.gapminder.org/data/</w:t>
        </w:r>
      </w:hyperlink>
      <w:r>
        <w:t xml:space="preserve"> </w:t>
      </w:r>
    </w:p>
    <w:p w14:paraId="2ABC1014" w14:textId="77777777" w:rsidR="00FB0FAB" w:rsidRDefault="00FB0FAB" w:rsidP="009E7065"/>
    <w:p w14:paraId="0627A5C2" w14:textId="6777EED7" w:rsidR="00000CE0" w:rsidRDefault="004F4DC2" w:rsidP="009E7065">
      <w:pPr>
        <w:rPr>
          <w:b/>
          <w:i/>
        </w:rPr>
      </w:pPr>
      <w:r>
        <w:rPr>
          <w:b/>
          <w:i/>
        </w:rPr>
        <w:t>Suggest your own</w:t>
      </w:r>
    </w:p>
    <w:p w14:paraId="0638121B" w14:textId="4BFFB85A" w:rsidR="004F4DC2" w:rsidRPr="004F4DC2" w:rsidRDefault="004F4DC2" w:rsidP="009E7065">
      <w:pPr>
        <w:rPr>
          <w:b/>
          <w:i/>
        </w:rPr>
      </w:pPr>
      <w:r>
        <w:t>Description: Do you know a big data source in your field that may be of broader interest? Wr</w:t>
      </w:r>
      <w:r w:rsidR="00D77F1D">
        <w:t>ite a post about it and we will discuss.</w:t>
      </w:r>
    </w:p>
    <w:sectPr w:rsidR="004F4DC2" w:rsidRPr="004F4DC2" w:rsidSect="00C10F6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482775B"/>
    <w:multiLevelType w:val="multilevel"/>
    <w:tmpl w:val="B21426E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" w15:restartNumberingAfterBreak="0">
    <w:nsid w:val="222D572D"/>
    <w:multiLevelType w:val="hybridMultilevel"/>
    <w:tmpl w:val="A8B225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30F301A"/>
    <w:multiLevelType w:val="hybridMultilevel"/>
    <w:tmpl w:val="B0125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W1MDE0NzAyMDczsTBQ0lEKTi0uzszPAykwrAUALhR5vCwAAAA="/>
  </w:docVars>
  <w:rsids>
    <w:rsidRoot w:val="00E573BA"/>
    <w:rsid w:val="00000CE0"/>
    <w:rsid w:val="00002DCB"/>
    <w:rsid w:val="000910CF"/>
    <w:rsid w:val="000D4A19"/>
    <w:rsid w:val="001566FF"/>
    <w:rsid w:val="002006BC"/>
    <w:rsid w:val="00242605"/>
    <w:rsid w:val="00296A5D"/>
    <w:rsid w:val="003462D7"/>
    <w:rsid w:val="003D396F"/>
    <w:rsid w:val="0040054C"/>
    <w:rsid w:val="00422D53"/>
    <w:rsid w:val="004F4DC2"/>
    <w:rsid w:val="0057345E"/>
    <w:rsid w:val="00723E05"/>
    <w:rsid w:val="0084525B"/>
    <w:rsid w:val="00847B70"/>
    <w:rsid w:val="00864BD7"/>
    <w:rsid w:val="008C10E4"/>
    <w:rsid w:val="008D2DEB"/>
    <w:rsid w:val="009830F4"/>
    <w:rsid w:val="009E7065"/>
    <w:rsid w:val="009F0F0D"/>
    <w:rsid w:val="009F470C"/>
    <w:rsid w:val="00A13622"/>
    <w:rsid w:val="00AC5FF1"/>
    <w:rsid w:val="00AE61C2"/>
    <w:rsid w:val="00B86FCB"/>
    <w:rsid w:val="00B90701"/>
    <w:rsid w:val="00C10F61"/>
    <w:rsid w:val="00C165F8"/>
    <w:rsid w:val="00C93184"/>
    <w:rsid w:val="00D77F1D"/>
    <w:rsid w:val="00D873DF"/>
    <w:rsid w:val="00DF340C"/>
    <w:rsid w:val="00E573BA"/>
    <w:rsid w:val="00EB6D37"/>
    <w:rsid w:val="00EF408A"/>
    <w:rsid w:val="00FA4F3B"/>
    <w:rsid w:val="00FB0F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F4F21D"/>
  <w15:chartTrackingRefBased/>
  <w15:docId w15:val="{C58959A2-4E0B-5345-970C-6BB6C6C2C9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86FCB"/>
    <w:pPr>
      <w:spacing w:after="160" w:line="259" w:lineRule="auto"/>
    </w:pPr>
    <w:rPr>
      <w:rFonts w:eastAsiaTheme="minorEastAsia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B86FCB"/>
    <w:pPr>
      <w:keepNext/>
      <w:keepLines/>
      <w:numPr>
        <w:numId w:val="1"/>
      </w:numPr>
      <w:pBdr>
        <w:bottom w:val="single" w:sz="4" w:space="1" w:color="595959" w:themeColor="text1" w:themeTint="A6"/>
      </w:pBdr>
      <w:spacing w:before="360"/>
      <w:outlineLvl w:val="0"/>
    </w:pPr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86FCB"/>
    <w:pPr>
      <w:keepNext/>
      <w:keepLines/>
      <w:numPr>
        <w:ilvl w:val="1"/>
        <w:numId w:val="1"/>
      </w:numPr>
      <w:spacing w:before="360" w:after="0"/>
      <w:outlineLvl w:val="1"/>
    </w:pPr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86FCB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86FCB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000000" w:themeColor="tex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86FCB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323E4F" w:themeColor="text2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86FCB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323E4F" w:themeColor="text2" w:themeShade="B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86FCB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86FCB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86FCB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86FCB"/>
    <w:rPr>
      <w:rFonts w:asciiTheme="majorHAnsi" w:eastAsiaTheme="majorEastAsia" w:hAnsiTheme="majorHAnsi" w:cstheme="majorBidi"/>
      <w:b/>
      <w:bCs/>
      <w:smallCaps/>
      <w:color w:val="000000" w:themeColor="text1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86FCB"/>
    <w:rPr>
      <w:rFonts w:asciiTheme="majorHAnsi" w:eastAsiaTheme="majorEastAsia" w:hAnsiTheme="majorHAnsi" w:cstheme="majorBidi"/>
      <w:b/>
      <w:bCs/>
      <w:smallCaps/>
      <w:color w:val="000000" w:themeColor="tex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86FCB"/>
    <w:rPr>
      <w:rFonts w:asciiTheme="majorHAnsi" w:eastAsiaTheme="majorEastAsia" w:hAnsiTheme="majorHAnsi" w:cstheme="majorBidi"/>
      <w:b/>
      <w:bCs/>
      <w:color w:val="000000" w:themeColor="text1"/>
      <w:sz w:val="22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86FCB"/>
    <w:rPr>
      <w:rFonts w:asciiTheme="majorHAnsi" w:eastAsiaTheme="majorEastAsia" w:hAnsiTheme="majorHAnsi" w:cstheme="majorBidi"/>
      <w:b/>
      <w:bCs/>
      <w:i/>
      <w:iCs/>
      <w:color w:val="000000" w:themeColor="text1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86FCB"/>
    <w:rPr>
      <w:rFonts w:asciiTheme="majorHAnsi" w:eastAsiaTheme="majorEastAsia" w:hAnsiTheme="majorHAnsi" w:cstheme="majorBidi"/>
      <w:color w:val="323E4F" w:themeColor="text2" w:themeShade="BF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86FCB"/>
    <w:rPr>
      <w:rFonts w:asciiTheme="majorHAnsi" w:eastAsiaTheme="majorEastAsia" w:hAnsiTheme="majorHAnsi" w:cstheme="majorBidi"/>
      <w:i/>
      <w:iCs/>
      <w:color w:val="323E4F" w:themeColor="text2" w:themeShade="BF"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86FCB"/>
    <w:rPr>
      <w:rFonts w:asciiTheme="majorHAnsi" w:eastAsiaTheme="majorEastAsia" w:hAnsiTheme="majorHAnsi" w:cstheme="majorBidi"/>
      <w:i/>
      <w:iCs/>
      <w:color w:val="404040" w:themeColor="text1" w:themeTint="BF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86FCB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86FCB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rsid w:val="00B86FC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rsid w:val="00B86FCB"/>
    <w:rPr>
      <w:rFonts w:eastAsiaTheme="minorEastAsia"/>
      <w:sz w:val="22"/>
      <w:szCs w:val="22"/>
    </w:rPr>
  </w:style>
  <w:style w:type="character" w:styleId="Hyperlink">
    <w:name w:val="Hyperlink"/>
    <w:rsid w:val="00B86FCB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B86FCB"/>
    <w:pPr>
      <w:spacing w:after="0" w:line="240" w:lineRule="auto"/>
      <w:contextualSpacing/>
    </w:pPr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86FCB"/>
    <w:rPr>
      <w:rFonts w:asciiTheme="majorHAnsi" w:eastAsiaTheme="majorEastAsia" w:hAnsiTheme="majorHAnsi" w:cstheme="majorBidi"/>
      <w:color w:val="000000" w:themeColor="text1"/>
      <w:sz w:val="56"/>
      <w:szCs w:val="56"/>
    </w:rPr>
  </w:style>
  <w:style w:type="paragraph" w:styleId="ListParagraph">
    <w:name w:val="List Paragraph"/>
    <w:basedOn w:val="Normal"/>
    <w:uiPriority w:val="34"/>
    <w:qFormat/>
    <w:rsid w:val="00B86FC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1.nyc.gov/site/tlc/about/data-and-research.page" TargetMode="External"/><Relationship Id="rId13" Type="http://schemas.openxmlformats.org/officeDocument/2006/relationships/hyperlink" Target="https://registry.opendata.aws/aws-covid19-lake/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www2.census.gov/programs-surveys/acs/data/pums/" TargetMode="External"/><Relationship Id="rId12" Type="http://schemas.openxmlformats.org/officeDocument/2006/relationships/hyperlink" Target="https://aws.amazon.com/blogs/big-data/a-public-data-lake-for-analysis-of-covid-19-data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gapminder.org/data/" TargetMode="External"/><Relationship Id="rId1" Type="http://schemas.openxmlformats.org/officeDocument/2006/relationships/numbering" Target="numbering.xml"/><Relationship Id="rId6" Type="http://schemas.openxmlformats.org/officeDocument/2006/relationships/hyperlink" Target="http://www.census.gov/acs" TargetMode="External"/><Relationship Id="rId11" Type="http://schemas.openxmlformats.org/officeDocument/2006/relationships/hyperlink" Target="https://www.transtats.bts.gov/DL_SelectFields.asp" TargetMode="External"/><Relationship Id="rId5" Type="http://schemas.openxmlformats.org/officeDocument/2006/relationships/hyperlink" Target="https://docs.data.world/uscensus/#10---the-american-community-survey" TargetMode="External"/><Relationship Id="rId15" Type="http://schemas.openxmlformats.org/officeDocument/2006/relationships/hyperlink" Target="https://www.gapminder.org/" TargetMode="External"/><Relationship Id="rId10" Type="http://schemas.openxmlformats.org/officeDocument/2006/relationships/hyperlink" Target="https://www.transtats.bts.gov/OT_Delay/ot_delaycause1.asp?type=5&amp;pn=1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1.nyc.gov/site/tlc/about/tlc-trip-record-data.page" TargetMode="External"/><Relationship Id="rId14" Type="http://schemas.openxmlformats.org/officeDocument/2006/relationships/hyperlink" Target="https://docs.intrinio.com/api-explorer?method=api_v2#%3Fmethod=downloa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7</TotalTime>
  <Pages>2</Pages>
  <Words>478</Words>
  <Characters>273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bert, Robert S.</dc:creator>
  <cp:keywords/>
  <dc:description/>
  <cp:lastModifiedBy>Harbert, Robert S.</cp:lastModifiedBy>
  <cp:revision>96</cp:revision>
  <dcterms:created xsi:type="dcterms:W3CDTF">2021-01-19T04:59:00Z</dcterms:created>
  <dcterms:modified xsi:type="dcterms:W3CDTF">2021-01-21T01:59:00Z</dcterms:modified>
</cp:coreProperties>
</file>